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1BB5" w:rsidRDefault="00B61BB5">
      <w:pPr>
        <w:rPr>
          <w:b/>
        </w:rPr>
      </w:pPr>
      <w:bookmarkStart w:id="0" w:name="_GoBack"/>
      <w:r>
        <w:rPr>
          <w:b/>
        </w:rPr>
        <w:t xml:space="preserve">What is </w:t>
      </w:r>
      <w:proofErr w:type="spellStart"/>
      <w:proofErr w:type="gramStart"/>
      <w:r>
        <w:rPr>
          <w:b/>
        </w:rPr>
        <w:t>coolsculpting.article.nusbaum.tomo</w:t>
      </w:r>
      <w:proofErr w:type="spellEnd"/>
      <w:proofErr w:type="gramEnd"/>
    </w:p>
    <w:bookmarkEnd w:id="0"/>
    <w:p w:rsidR="00CB63F6" w:rsidRDefault="00CB63F6">
      <w:pPr>
        <w:rPr>
          <w:b/>
        </w:rPr>
      </w:pPr>
      <w:r>
        <w:rPr>
          <w:b/>
        </w:rPr>
        <w:t xml:space="preserve">/what is </w:t>
      </w:r>
      <w:r w:rsidR="004014D8">
        <w:rPr>
          <w:b/>
        </w:rPr>
        <w:t>CoolSculpting</w:t>
      </w:r>
    </w:p>
    <w:p w:rsidR="00CB63F6" w:rsidRDefault="00CB63F6">
      <w:pPr>
        <w:rPr>
          <w:b/>
        </w:rPr>
      </w:pPr>
      <w:r>
        <w:rPr>
          <w:b/>
        </w:rPr>
        <w:t xml:space="preserve">Kw: what is </w:t>
      </w:r>
      <w:r w:rsidR="004014D8">
        <w:rPr>
          <w:b/>
        </w:rPr>
        <w:t>CoolSculpting</w:t>
      </w:r>
    </w:p>
    <w:p w:rsidR="00CB63F6" w:rsidRDefault="00CB63F6">
      <w:pPr>
        <w:rPr>
          <w:b/>
        </w:rPr>
      </w:pPr>
      <w:r>
        <w:rPr>
          <w:b/>
        </w:rPr>
        <w:t xml:space="preserve">Meta: What is </w:t>
      </w:r>
      <w:r w:rsidR="004014D8">
        <w:rPr>
          <w:b/>
        </w:rPr>
        <w:t>CoolSculpting</w:t>
      </w:r>
      <w:r>
        <w:rPr>
          <w:b/>
        </w:rPr>
        <w:t xml:space="preserve"> and other </w:t>
      </w:r>
      <w:r w:rsidR="004014D8">
        <w:rPr>
          <w:b/>
        </w:rPr>
        <w:t>answers</w:t>
      </w:r>
      <w:r>
        <w:rPr>
          <w:b/>
        </w:rPr>
        <w:t xml:space="preserve"> to the most popular questions about fat freezing, like cost, does it work, and is it right for me. </w:t>
      </w:r>
    </w:p>
    <w:p w:rsidR="00CB63F6" w:rsidRDefault="00CB63F6">
      <w:pPr>
        <w:rPr>
          <w:b/>
        </w:rPr>
      </w:pPr>
    </w:p>
    <w:p w:rsidR="007B4AE4" w:rsidRDefault="00B61BB5">
      <w:pPr>
        <w:rPr>
          <w:b/>
        </w:rPr>
      </w:pPr>
      <w:r>
        <w:rPr>
          <w:b/>
        </w:rPr>
        <w:t>What is CoolSculpting and Is It Right For You?</w:t>
      </w:r>
    </w:p>
    <w:p w:rsidR="00CB63F6" w:rsidRDefault="00CB63F6">
      <w:pPr>
        <w:rPr>
          <w:b/>
        </w:rPr>
      </w:pPr>
    </w:p>
    <w:p w:rsidR="00CB63F6" w:rsidRDefault="00CB63F6">
      <w:r w:rsidRPr="00CB63F6">
        <w:t xml:space="preserve">With the growing popularity of freezing away fat, many individuals have wondered what is CoolSculpting. The revolutionary body contouring procedure is the most popular way to reduce stubborn bulges without surgery and little to no downtime. It is an ideal alternative to liposuction for men and women who struggle with fat deposits that resist diet and exercise. </w:t>
      </w:r>
    </w:p>
    <w:p w:rsidR="00CB63F6" w:rsidRDefault="00CB63F6"/>
    <w:p w:rsidR="00CB63F6" w:rsidRPr="00CB63F6" w:rsidRDefault="00CB63F6" w:rsidP="00CB63F6">
      <w:pPr>
        <w:jc w:val="right"/>
        <w:rPr>
          <w:u w:val="single"/>
        </w:rPr>
      </w:pPr>
      <w:r w:rsidRPr="00CB63F6">
        <w:rPr>
          <w:u w:val="single"/>
        </w:rPr>
        <w:t>Related Article: How Much Does CoolSculpting Cost?</w:t>
      </w:r>
    </w:p>
    <w:p w:rsidR="007B4AE4" w:rsidRDefault="007B4AE4"/>
    <w:p w:rsidR="007B4AE4" w:rsidRDefault="00CB63F6">
      <w:pPr>
        <w:rPr>
          <w:b/>
        </w:rPr>
      </w:pPr>
      <w:r>
        <w:rPr>
          <w:b/>
        </w:rPr>
        <w:t>What is CoolSculpting and How Does it Work?</w:t>
      </w:r>
    </w:p>
    <w:p w:rsidR="007B4AE4" w:rsidRDefault="007B4AE4"/>
    <w:p w:rsidR="007B4AE4" w:rsidRDefault="004014D8">
      <w:r>
        <w:t>CoolSculpting</w:t>
      </w:r>
      <w:r w:rsidR="00B61BB5">
        <w:t xml:space="preserve"> is a fat reduction procedu</w:t>
      </w:r>
      <w:r w:rsidR="00B61BB5">
        <w:t xml:space="preserve">re designed for healthy men and women who need a little extra help. </w:t>
      </w:r>
      <w:r>
        <w:t>CoolSculpting</w:t>
      </w:r>
      <w:r w:rsidR="00B61BB5">
        <w:t xml:space="preserve"> has been shown to help reduce fat in areas such as thighs, back, abdomen, hips/love handles, arms, and others. </w:t>
      </w:r>
    </w:p>
    <w:p w:rsidR="00CB63F6" w:rsidRDefault="00CB63F6"/>
    <w:p w:rsidR="00CB63F6" w:rsidRPr="00CB63F6" w:rsidRDefault="00CB63F6" w:rsidP="00CB63F6">
      <w:pPr>
        <w:jc w:val="right"/>
        <w:rPr>
          <w:u w:val="single"/>
        </w:rPr>
      </w:pPr>
      <w:r w:rsidRPr="00CB63F6">
        <w:rPr>
          <w:u w:val="single"/>
        </w:rPr>
        <w:t>See Real CoolSculpting Results &gt;&gt;</w:t>
      </w:r>
    </w:p>
    <w:p w:rsidR="007B4AE4" w:rsidRDefault="007B4AE4"/>
    <w:p w:rsidR="007B4AE4" w:rsidRDefault="00B61BB5">
      <w:r>
        <w:t xml:space="preserve">The origins of </w:t>
      </w:r>
      <w:r w:rsidR="004014D8">
        <w:t>CoolSculpting</w:t>
      </w:r>
      <w:r>
        <w:t xml:space="preserve"> can be traced to Harvard Univers</w:t>
      </w:r>
      <w:r>
        <w:t>ity, where researchers noticed that children who ate cold popsicles eventually showed dimples in their cheeks. Could there be a connection? Indeed there was.</w:t>
      </w:r>
    </w:p>
    <w:p w:rsidR="007B4AE4" w:rsidRDefault="007B4AE4"/>
    <w:p w:rsidR="007B4AE4" w:rsidRDefault="00B61BB5">
      <w:r>
        <w:t>After much research, doctors Dieter Manstein and R. Rox Anderson concluded that fat cells were mo</w:t>
      </w:r>
      <w:r>
        <w:t xml:space="preserve">re susceptible to cold temperatures and freezing than other cell types found within the human body. </w:t>
      </w:r>
      <w:r w:rsidR="004014D8">
        <w:t>Therefore, the concept of cryolipolysis — or CoolSculpting — was born.</w:t>
      </w:r>
    </w:p>
    <w:p w:rsidR="007B4AE4" w:rsidRDefault="007B4AE4"/>
    <w:p w:rsidR="007B4AE4" w:rsidRDefault="00B61BB5">
      <w:r>
        <w:t xml:space="preserve">During a </w:t>
      </w:r>
      <w:r w:rsidR="004014D8">
        <w:t>CoolSculpting</w:t>
      </w:r>
      <w:r>
        <w:t xml:space="preserve"> procedure, fat cells </w:t>
      </w:r>
      <w:proofErr w:type="gramStart"/>
      <w:r w:rsidR="00CB63F6">
        <w:t>are treated</w:t>
      </w:r>
      <w:proofErr w:type="gramEnd"/>
      <w:r w:rsidR="00CB63F6">
        <w:t xml:space="preserve"> with precisely calibrated </w:t>
      </w:r>
      <w:r w:rsidR="004014D8">
        <w:t>temperatures, which cause</w:t>
      </w:r>
      <w:r w:rsidR="00CB63F6">
        <w:t xml:space="preserve"> fat cells </w:t>
      </w:r>
      <w:r w:rsidR="004014D8">
        <w:t xml:space="preserve">to freeze </w:t>
      </w:r>
      <w:r>
        <w:t>or crystallize. This proc</w:t>
      </w:r>
      <w:r w:rsidR="00CB63F6">
        <w:t>ess effectively “kills” the fat</w:t>
      </w:r>
      <w:r>
        <w:t xml:space="preserve"> cell, allowing the body’s lymphatic system to dispose of the dead cells as waste. </w:t>
      </w:r>
    </w:p>
    <w:p w:rsidR="00CB63F6" w:rsidRDefault="00CB63F6"/>
    <w:p w:rsidR="00CB63F6" w:rsidRDefault="00CB63F6">
      <w:r w:rsidRPr="00CB63F6">
        <w:rPr>
          <w:highlight w:val="yellow"/>
        </w:rPr>
        <w:t>INSERT COOLSCULPTING BOX</w:t>
      </w:r>
    </w:p>
    <w:p w:rsidR="00CB63F6" w:rsidRDefault="00CB63F6"/>
    <w:p w:rsidR="007B4AE4" w:rsidRDefault="007B4AE4"/>
    <w:p w:rsidR="007B4AE4" w:rsidRDefault="00B61BB5">
      <w:pPr>
        <w:rPr>
          <w:b/>
        </w:rPr>
      </w:pPr>
      <w:r>
        <w:rPr>
          <w:b/>
        </w:rPr>
        <w:t>Is CoolSculpting Right for You?</w:t>
      </w:r>
    </w:p>
    <w:p w:rsidR="007B4AE4" w:rsidRDefault="007B4AE4">
      <w:pPr>
        <w:rPr>
          <w:b/>
        </w:rPr>
      </w:pPr>
    </w:p>
    <w:p w:rsidR="00CB63F6" w:rsidRDefault="00CB63F6">
      <w:r>
        <w:t xml:space="preserve">Having answered ‘what is </w:t>
      </w:r>
      <w:r w:rsidR="004014D8">
        <w:t>CoolSculpting</w:t>
      </w:r>
      <w:r>
        <w:t xml:space="preserve">’ the next question on many people’s minds is </w:t>
      </w:r>
      <w:r w:rsidR="004014D8">
        <w:t>whether</w:t>
      </w:r>
      <w:r>
        <w:t xml:space="preserve"> the fat freezing procedure is right for them. </w:t>
      </w:r>
    </w:p>
    <w:p w:rsidR="00CB63F6" w:rsidRDefault="00CB63F6"/>
    <w:p w:rsidR="007B4AE4" w:rsidRDefault="004014D8">
      <w:r>
        <w:lastRenderedPageBreak/>
        <w:t>CoolSculpting</w:t>
      </w:r>
      <w:r w:rsidR="00B61BB5">
        <w:t xml:space="preserve"> is unique in that it is a long-ter</w:t>
      </w:r>
      <w:r w:rsidR="00B61BB5">
        <w:t xml:space="preserve">m solution. While other procedures essentially “shrink” fat cells, thus leaving the possibility of expansion and weight gain, </w:t>
      </w:r>
      <w:r>
        <w:t>CoolSculpting</w:t>
      </w:r>
      <w:r w:rsidR="00B61BB5">
        <w:t xml:space="preserve"> renders those stubborn fat cells as dead and they are eventually removed from the body naturally as waste.</w:t>
      </w:r>
    </w:p>
    <w:p w:rsidR="00CB63F6" w:rsidRDefault="00CB63F6"/>
    <w:p w:rsidR="00CB63F6" w:rsidRPr="00CB63F6" w:rsidRDefault="00CB63F6" w:rsidP="00CB63F6">
      <w:pPr>
        <w:jc w:val="right"/>
        <w:rPr>
          <w:u w:val="single"/>
        </w:rPr>
      </w:pPr>
      <w:r w:rsidRPr="00CB63F6">
        <w:rPr>
          <w:u w:val="single"/>
        </w:rPr>
        <w:t>Related Article: Why CoolSculpting at Home Doesn’t Work</w:t>
      </w:r>
    </w:p>
    <w:p w:rsidR="007B4AE4" w:rsidRDefault="007B4AE4"/>
    <w:p w:rsidR="007B4AE4" w:rsidRDefault="00B61BB5">
      <w:r>
        <w:t>It’s imp</w:t>
      </w:r>
      <w:r>
        <w:t xml:space="preserve">ortant to remember, however, that </w:t>
      </w:r>
      <w:r w:rsidR="004014D8">
        <w:t>CoolSculpting</w:t>
      </w:r>
      <w:r>
        <w:t xml:space="preserve"> is a fat reduction procedure, not a weight loss solution. In fact, losing weight only decreases the size of fat cells contained within the body, it does not eliminate them altogether. As mentioned earlier, </w:t>
      </w:r>
      <w:r w:rsidR="004014D8">
        <w:t>CoolSculpting</w:t>
      </w:r>
      <w:r>
        <w:t xml:space="preserve"> eliminates fat cells completely from the body. </w:t>
      </w:r>
    </w:p>
    <w:p w:rsidR="007B4AE4" w:rsidRDefault="007B4AE4"/>
    <w:p w:rsidR="007B4AE4" w:rsidRDefault="00B61BB5">
      <w:r>
        <w:t xml:space="preserve">What does this difference mean? It means that </w:t>
      </w:r>
      <w:r w:rsidR="004014D8">
        <w:t>CoolSculpting</w:t>
      </w:r>
      <w:r>
        <w:t xml:space="preserve"> is not the magic pill for losing a ton of weight. It is, however, a solution to target specific areas that simply are not responding to</w:t>
      </w:r>
      <w:r>
        <w:t xml:space="preserve"> diet and exercise. </w:t>
      </w:r>
    </w:p>
    <w:p w:rsidR="007B4AE4" w:rsidRDefault="007B4AE4"/>
    <w:p w:rsidR="007B4AE4" w:rsidRDefault="00B61BB5">
      <w:r>
        <w:t xml:space="preserve">The list of benefits of </w:t>
      </w:r>
      <w:r w:rsidR="004014D8">
        <w:t>CoolSculpting</w:t>
      </w:r>
      <w:r>
        <w:t xml:space="preserve"> is rather extensive. </w:t>
      </w:r>
      <w:r w:rsidR="004014D8">
        <w:t>CoolSculpting</w:t>
      </w:r>
      <w:r>
        <w:t xml:space="preserve"> can help alleviate a problem that plagues many people for years, and the fact that it’s non-surgical and requires little or no downtime is important for busy adu</w:t>
      </w:r>
      <w:r>
        <w:t xml:space="preserve">lts. If you’re struggling to firm up certain areas — your lower abdomen, for example — </w:t>
      </w:r>
      <w:r w:rsidR="004014D8">
        <w:t>CoolSculpting</w:t>
      </w:r>
      <w:r>
        <w:t xml:space="preserve"> may be the answer for you. </w:t>
      </w:r>
    </w:p>
    <w:p w:rsidR="00CB63F6" w:rsidRDefault="00CB63F6"/>
    <w:p w:rsidR="00CB63F6" w:rsidRDefault="00CB63F6">
      <w:r>
        <w:t>What CoolSculpting Can Be for You</w:t>
      </w:r>
    </w:p>
    <w:p w:rsidR="007B4AE4" w:rsidRDefault="007B4AE4"/>
    <w:p w:rsidR="007B4AE4" w:rsidRDefault="00B61BB5">
      <w:r>
        <w:t xml:space="preserve">With an added boost of confidence that comes from looking better in your clothing, </w:t>
      </w:r>
      <w:r w:rsidR="004014D8">
        <w:t>CoolSculpting</w:t>
      </w:r>
      <w:r>
        <w:t xml:space="preserve"> can do wonders for self-estee</w:t>
      </w:r>
      <w:r>
        <w:t xml:space="preserve">m when used properly. </w:t>
      </w:r>
      <w:r w:rsidR="00CB63F6">
        <w:t xml:space="preserve">Learn more and find out if you are a good candidate for CoolSculpting by contacting </w:t>
      </w:r>
      <w:r w:rsidR="00CB63F6">
        <w:rPr>
          <w:sz w:val="20"/>
          <w:szCs w:val="20"/>
        </w:rPr>
        <w:t>Nusbaum Medical Center</w:t>
      </w:r>
      <w:r w:rsidR="00CB63F6">
        <w:rPr>
          <w:sz w:val="20"/>
          <w:szCs w:val="20"/>
        </w:rPr>
        <w:t xml:space="preserve">, the premier body contouring clinic in </w:t>
      </w:r>
      <w:r w:rsidR="00CB63F6">
        <w:rPr>
          <w:sz w:val="20"/>
          <w:szCs w:val="20"/>
        </w:rPr>
        <w:t>Morristown, NJ</w:t>
      </w:r>
      <w:r w:rsidR="00CB63F6">
        <w:rPr>
          <w:sz w:val="20"/>
          <w:szCs w:val="20"/>
        </w:rPr>
        <w:t xml:space="preserve">. Contact Nusbaum online or by calling </w:t>
      </w:r>
      <w:r w:rsidR="00CB63F6">
        <w:rPr>
          <w:sz w:val="20"/>
          <w:szCs w:val="20"/>
        </w:rPr>
        <w:t>(973) 998-9833</w:t>
      </w:r>
      <w:r w:rsidR="00CB63F6">
        <w:rPr>
          <w:sz w:val="20"/>
          <w:szCs w:val="20"/>
        </w:rPr>
        <w:t>.</w:t>
      </w:r>
    </w:p>
    <w:p w:rsidR="007B4AE4" w:rsidRDefault="007B4AE4"/>
    <w:p w:rsidR="007B4AE4" w:rsidRDefault="007B4AE4"/>
    <w:p w:rsidR="007B4AE4" w:rsidRDefault="007B4AE4"/>
    <w:p w:rsidR="007B4AE4" w:rsidRDefault="007B4AE4"/>
    <w:sectPr w:rsidR="007B4AE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NDaxMDIyNDGxMDYyNTZU0lEKTi0uzszPAykwrAUAVeV+hCwAAAA="/>
  </w:docVars>
  <w:rsids>
    <w:rsidRoot w:val="007B4AE4"/>
    <w:rsid w:val="004014D8"/>
    <w:rsid w:val="007B4AE4"/>
    <w:rsid w:val="00B61BB5"/>
    <w:rsid w:val="00CB6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6EC53D-79A9-4CBF-9EC7-B3D1350FC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9-20T19:57:00Z</dcterms:created>
  <dcterms:modified xsi:type="dcterms:W3CDTF">2019-09-20T19:57:00Z</dcterms:modified>
</cp:coreProperties>
</file>